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F20D6" w14:textId="336402F5" w:rsidR="00814CAB" w:rsidRPr="00FF404B" w:rsidRDefault="73E42E54" w:rsidP="00C21652">
      <w:pPr>
        <w:pStyle w:val="Heading1"/>
      </w:pPr>
      <w:r w:rsidRPr="00FF404B">
        <w:t xml:space="preserve">CYB </w:t>
      </w:r>
      <w:r w:rsidR="2E96DBB8" w:rsidRPr="00FF404B">
        <w:t>300</w:t>
      </w:r>
      <w:r w:rsidRPr="00FF404B">
        <w:t xml:space="preserve"> </w:t>
      </w:r>
      <w:r w:rsidR="1D5C34CB" w:rsidRPr="00FF404B">
        <w:t xml:space="preserve">Module </w:t>
      </w:r>
      <w:r w:rsidR="29826693" w:rsidRPr="00FF404B">
        <w:t xml:space="preserve">Six </w:t>
      </w:r>
      <w:r w:rsidR="011B65B9" w:rsidRPr="00FF404B">
        <w:t xml:space="preserve">Practice </w:t>
      </w:r>
      <w:r w:rsidR="1D5C34CB" w:rsidRPr="00FF404B">
        <w:t xml:space="preserve">Lab </w:t>
      </w:r>
      <w:r w:rsidR="37AB3651" w:rsidRPr="00FF404B">
        <w:t>Worksheet</w:t>
      </w:r>
    </w:p>
    <w:p w14:paraId="536B7301" w14:textId="77777777" w:rsidR="00581012" w:rsidRPr="00A23603" w:rsidRDefault="00581012" w:rsidP="00C21652">
      <w:pPr>
        <w:suppressAutoHyphens/>
        <w:spacing w:line="240" w:lineRule="auto"/>
        <w:rPr>
          <w:rFonts w:ascii="Calibri" w:hAnsi="Calibri" w:cs="Calibri"/>
          <w:lang w:val="en-US"/>
        </w:rPr>
      </w:pPr>
    </w:p>
    <w:p w14:paraId="1AA6DB7C" w14:textId="73EA6F78" w:rsidR="023C26F0" w:rsidRDefault="023C26F0" w:rsidP="00C21652">
      <w:pPr>
        <w:suppressAutoHyphens/>
        <w:spacing w:line="240" w:lineRule="auto"/>
        <w:rPr>
          <w:rFonts w:ascii="Calibri" w:eastAsia="Calibri" w:hAnsi="Calibri" w:cs="Calibri"/>
          <w:lang w:val="en-US"/>
        </w:rPr>
      </w:pPr>
      <w:r w:rsidRPr="248C7D51">
        <w:rPr>
          <w:rFonts w:ascii="Calibri" w:eastAsia="Calibri" w:hAnsi="Calibri" w:cs="Calibri"/>
          <w:color w:val="000000" w:themeColor="text1"/>
          <w:lang w:val="en-US"/>
        </w:rPr>
        <w:t xml:space="preserve">Complete this worksheet by replacing the bracketed phrases in the Response column with the relevant information. For all screenshots, </w:t>
      </w:r>
      <w:r w:rsidR="00FF404B">
        <w:rPr>
          <w:rFonts w:ascii="Calibri" w:eastAsia="Calibri" w:hAnsi="Calibri" w:cs="Calibri"/>
          <w:color w:val="000000" w:themeColor="text1"/>
          <w:lang w:val="en-US"/>
        </w:rPr>
        <w:t>i</w:t>
      </w:r>
      <w:r w:rsidRPr="248C7D51">
        <w:rPr>
          <w:rFonts w:ascii="Calibri" w:eastAsia="Calibri" w:hAnsi="Calibri" w:cs="Calibri"/>
          <w:color w:val="000000" w:themeColor="text1"/>
          <w:lang w:val="en-US"/>
        </w:rPr>
        <w:t>nclude your name in the command line.</w:t>
      </w:r>
    </w:p>
    <w:p w14:paraId="7E4579B9" w14:textId="77777777" w:rsidR="00581012" w:rsidRDefault="00581012" w:rsidP="00C21652">
      <w:pPr>
        <w:suppressAutoHyphens/>
        <w:spacing w:line="240" w:lineRule="auto"/>
        <w:rPr>
          <w:rFonts w:ascii="Calibri" w:hAnsi="Calibri" w:cs="Calibri"/>
          <w:lang w:val="en-US"/>
        </w:rPr>
      </w:pPr>
    </w:p>
    <w:p w14:paraId="5CC7C6B2" w14:textId="39160CA0" w:rsidR="0D0815D2" w:rsidRDefault="73E42E54" w:rsidP="00C21652">
      <w:pPr>
        <w:pStyle w:val="Heading2"/>
      </w:pPr>
      <w:r>
        <w:t xml:space="preserve">Lab: </w:t>
      </w:r>
      <w:r w:rsidR="233E990D">
        <w:t xml:space="preserve">Implementation of </w:t>
      </w:r>
      <w:r w:rsidR="233E990D" w:rsidRPr="00C21652">
        <w:t>Automation</w:t>
      </w:r>
      <w:r w:rsidR="233E990D">
        <w:t xml:space="preserve"> </w:t>
      </w:r>
      <w:r w:rsidR="001161FC">
        <w:t>and</w:t>
      </w:r>
      <w:r w:rsidR="233E990D">
        <w:t xml:space="preserve"> Orchestration for Security Operations</w:t>
      </w:r>
    </w:p>
    <w:p w14:paraId="16B6CE1A" w14:textId="4ABA427E" w:rsidR="00FF35F5" w:rsidRDefault="00FF404B" w:rsidP="00FF35F5">
      <w:pPr>
        <w:pStyle w:val="Heading2"/>
      </w:pPr>
      <w:r w:rsidRPr="00FF404B">
        <w:t>Exercise 1: Creating Au</w:t>
      </w:r>
      <w:r w:rsidR="00FF35F5" w:rsidRPr="00FF404B">
        <w:t>tomation Scripts</w:t>
      </w:r>
    </w:p>
    <w:p w14:paraId="40211C31" w14:textId="7E0D81F4" w:rsidR="00FF35F5" w:rsidRPr="00FF404B" w:rsidRDefault="00FF35F5" w:rsidP="00C21652">
      <w:pPr>
        <w:pStyle w:val="Heading2"/>
      </w:pPr>
    </w:p>
    <w:tbl>
      <w:tblPr>
        <w:tblStyle w:val="TableGrid"/>
        <w:tblpPr w:leftFromText="180" w:rightFromText="180" w:vertAnchor="page" w:horzAnchor="margin" w:tblpXSpec="center" w:tblpY="3981"/>
        <w:tblW w:w="10890" w:type="dxa"/>
        <w:tblBorders>
          <w:top w:val="single" w:sz="6" w:space="0" w:color="auto"/>
          <w:left w:val="single" w:sz="6" w:space="0" w:color="auto"/>
          <w:bottom w:val="single" w:sz="6" w:space="0" w:color="auto"/>
          <w:right w:val="single" w:sz="6" w:space="0" w:color="auto"/>
        </w:tblBorders>
        <w:tblLayout w:type="fixed"/>
        <w:tblLook w:val="0620" w:firstRow="1" w:lastRow="0" w:firstColumn="0" w:lastColumn="0" w:noHBand="1" w:noVBand="1"/>
      </w:tblPr>
      <w:tblGrid>
        <w:gridCol w:w="2391"/>
        <w:gridCol w:w="8499"/>
      </w:tblGrid>
      <w:tr w:rsidR="00FF35F5" w14:paraId="31AD9FDC" w14:textId="77777777" w:rsidTr="00FF35F5">
        <w:trPr>
          <w:trHeight w:val="255"/>
          <w:tblHeader/>
        </w:trPr>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616887F" w14:textId="77777777" w:rsidR="00FF35F5" w:rsidRDefault="00FF35F5" w:rsidP="00FF35F5">
            <w:pPr>
              <w:suppressAutoHyphens/>
              <w:jc w:val="center"/>
              <w:rPr>
                <w:rFonts w:ascii="Calibri" w:eastAsia="Calibri" w:hAnsi="Calibri" w:cs="Calibri"/>
                <w:color w:val="000000" w:themeColor="text1"/>
                <w:lang w:val="en-US"/>
              </w:rPr>
            </w:pPr>
            <w:r w:rsidRPr="70660860">
              <w:rPr>
                <w:rFonts w:ascii="Calibri" w:eastAsia="Calibri" w:hAnsi="Calibri" w:cs="Calibri"/>
                <w:b/>
                <w:bCs/>
                <w:color w:val="000000" w:themeColor="text1"/>
                <w:lang w:val="en-US"/>
              </w:rPr>
              <w:t>Prompt</w:t>
            </w:r>
          </w:p>
        </w:tc>
        <w:tc>
          <w:tcPr>
            <w:tcW w:w="84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97F3F56" w14:textId="77777777" w:rsidR="00FF35F5" w:rsidRDefault="00FF35F5" w:rsidP="00FF35F5">
            <w:pPr>
              <w:suppressAutoHyphens/>
              <w:jc w:val="center"/>
              <w:rPr>
                <w:rFonts w:ascii="Calibri" w:eastAsia="Calibri" w:hAnsi="Calibri" w:cs="Calibri"/>
                <w:color w:val="000000" w:themeColor="text1"/>
                <w:lang w:val="en-US"/>
              </w:rPr>
            </w:pPr>
            <w:r w:rsidRPr="70660860">
              <w:rPr>
                <w:rFonts w:ascii="Calibri" w:eastAsia="Calibri" w:hAnsi="Calibri" w:cs="Calibri"/>
                <w:b/>
                <w:bCs/>
                <w:color w:val="000000" w:themeColor="text1"/>
                <w:lang w:val="en-US"/>
              </w:rPr>
              <w:t>Response</w:t>
            </w:r>
          </w:p>
        </w:tc>
      </w:tr>
      <w:tr w:rsidR="00FF35F5" w14:paraId="570BD367" w14:textId="77777777" w:rsidTr="00FF35F5">
        <w:trPr>
          <w:trHeight w:val="300"/>
          <w:tblHeader/>
        </w:trPr>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CDA77B0" w14:textId="77777777" w:rsidR="00FF35F5" w:rsidRDefault="00FF35F5" w:rsidP="00FF35F5">
            <w:pPr>
              <w:suppressAutoHyphens/>
              <w:rPr>
                <w:rFonts w:ascii="Calibri" w:eastAsia="Calibri" w:hAnsi="Calibri" w:cs="Calibri"/>
                <w:color w:val="000000" w:themeColor="text1"/>
                <w:lang w:val="en-US"/>
              </w:rPr>
            </w:pPr>
            <w:r w:rsidRPr="251FF443">
              <w:rPr>
                <w:rFonts w:ascii="Calibri" w:eastAsia="Calibri" w:hAnsi="Calibri" w:cs="Calibri"/>
                <w:color w:val="000000" w:themeColor="text1"/>
                <w:lang w:val="en-US"/>
              </w:rPr>
              <w:t>Task 1</w:t>
            </w:r>
            <w:r>
              <w:rPr>
                <w:rFonts w:ascii="Calibri" w:eastAsia="Calibri" w:hAnsi="Calibri" w:cs="Calibri"/>
                <w:color w:val="000000" w:themeColor="text1"/>
                <w:lang w:val="en-US"/>
              </w:rPr>
              <w:t>:</w:t>
            </w:r>
            <w:r w:rsidRPr="251FF443">
              <w:rPr>
                <w:rFonts w:ascii="Calibri" w:eastAsia="Calibri" w:hAnsi="Calibri" w:cs="Calibri"/>
                <w:color w:val="000000" w:themeColor="text1"/>
                <w:lang w:val="en-US"/>
              </w:rPr>
              <w:t xml:space="preserve"> Create a Linux Automation Script: Provide a screenshot of </w:t>
            </w:r>
            <w:r w:rsidRPr="251FF443">
              <w:rPr>
                <w:rFonts w:ascii="Calibri" w:eastAsia="Calibri" w:hAnsi="Calibri" w:cs="Calibri"/>
                <w:b/>
                <w:bCs/>
                <w:color w:val="000000" w:themeColor="text1"/>
                <w:lang w:val="en-US"/>
              </w:rPr>
              <w:t>Step 3</w:t>
            </w:r>
            <w:r w:rsidRPr="251FF443">
              <w:rPr>
                <w:rFonts w:ascii="Calibri" w:eastAsia="Calibri" w:hAnsi="Calibri" w:cs="Calibri"/>
                <w:color w:val="000000" w:themeColor="text1"/>
                <w:lang w:val="en-US"/>
              </w:rPr>
              <w:t xml:space="preserve"> showing the </w:t>
            </w:r>
            <w:r>
              <w:rPr>
                <w:rFonts w:ascii="Calibri" w:eastAsia="Calibri" w:hAnsi="Calibri" w:cs="Calibri"/>
                <w:color w:val="000000" w:themeColor="text1"/>
                <w:lang w:val="en-US"/>
              </w:rPr>
              <w:t>creation of</w:t>
            </w:r>
            <w:r w:rsidRPr="251FF443">
              <w:rPr>
                <w:rFonts w:ascii="Calibri" w:eastAsia="Calibri" w:hAnsi="Calibri" w:cs="Calibri"/>
                <w:color w:val="000000" w:themeColor="text1"/>
                <w:lang w:val="en-US"/>
              </w:rPr>
              <w:t xml:space="preserve"> </w:t>
            </w:r>
            <w:r>
              <w:rPr>
                <w:rFonts w:ascii="Calibri" w:eastAsia="Calibri" w:hAnsi="Calibri" w:cs="Calibri"/>
                <w:color w:val="000000" w:themeColor="text1"/>
                <w:lang w:val="en-US"/>
              </w:rPr>
              <w:t>10</w:t>
            </w:r>
            <w:r w:rsidRPr="251FF443">
              <w:rPr>
                <w:rFonts w:ascii="Calibri" w:eastAsia="Calibri" w:hAnsi="Calibri" w:cs="Calibri"/>
                <w:color w:val="000000" w:themeColor="text1"/>
                <w:lang w:val="en-US"/>
              </w:rPr>
              <w:t xml:space="preserve"> text files in the Documents folder. Add your name </w:t>
            </w:r>
            <w:r>
              <w:rPr>
                <w:rFonts w:ascii="Calibri" w:eastAsia="Calibri" w:hAnsi="Calibri" w:cs="Calibri"/>
                <w:color w:val="000000" w:themeColor="text1"/>
                <w:lang w:val="en-US"/>
              </w:rPr>
              <w:t>in</w:t>
            </w:r>
            <w:r w:rsidRPr="251FF443">
              <w:rPr>
                <w:rFonts w:ascii="Calibri" w:eastAsia="Calibri" w:hAnsi="Calibri" w:cs="Calibri"/>
                <w:color w:val="000000" w:themeColor="text1"/>
                <w:lang w:val="en-US"/>
              </w:rPr>
              <w:t xml:space="preserve"> the command line.</w:t>
            </w:r>
          </w:p>
        </w:tc>
        <w:tc>
          <w:tcPr>
            <w:tcW w:w="84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142E80B1" w14:textId="77777777" w:rsidR="00FF35F5" w:rsidRDefault="00FF35F5" w:rsidP="00FF35F5">
            <w:pPr>
              <w:suppressAutoHyphens/>
              <w:rPr>
                <w:rFonts w:ascii="Calibri" w:eastAsia="Calibri" w:hAnsi="Calibri" w:cs="Calibri"/>
              </w:rPr>
            </w:pPr>
            <w:r>
              <w:rPr>
                <w:rFonts w:ascii="Calibri" w:eastAsia="Calibri" w:hAnsi="Calibri" w:cs="Calibri"/>
                <w:noProof/>
              </w:rPr>
              <w:drawing>
                <wp:inline distT="0" distB="0" distL="0" distR="0" wp14:anchorId="7BB9ECBB" wp14:editId="60F1D4E4">
                  <wp:extent cx="4644705" cy="3276600"/>
                  <wp:effectExtent l="0" t="0" r="3810" b="0"/>
                  <wp:docPr id="790542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42439"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29893" cy="3336696"/>
                          </a:xfrm>
                          <a:prstGeom prst="rect">
                            <a:avLst/>
                          </a:prstGeom>
                        </pic:spPr>
                      </pic:pic>
                    </a:graphicData>
                  </a:graphic>
                </wp:inline>
              </w:drawing>
            </w:r>
          </w:p>
        </w:tc>
      </w:tr>
    </w:tbl>
    <w:tbl>
      <w:tblPr>
        <w:tblStyle w:val="TableGrid"/>
        <w:tblW w:w="10945" w:type="dxa"/>
        <w:jc w:val="center"/>
        <w:tblBorders>
          <w:top w:val="single" w:sz="6" w:space="0" w:color="auto"/>
          <w:left w:val="single" w:sz="6" w:space="0" w:color="auto"/>
          <w:bottom w:val="single" w:sz="6" w:space="0" w:color="auto"/>
          <w:right w:val="single" w:sz="6" w:space="0" w:color="auto"/>
        </w:tblBorders>
        <w:tblLayout w:type="fixed"/>
        <w:tblLook w:val="0620" w:firstRow="1" w:lastRow="0" w:firstColumn="0" w:lastColumn="0" w:noHBand="1" w:noVBand="1"/>
      </w:tblPr>
      <w:tblGrid>
        <w:gridCol w:w="2493"/>
        <w:gridCol w:w="8452"/>
      </w:tblGrid>
      <w:tr w:rsidR="00FF35F5" w14:paraId="21F95459" w14:textId="77777777" w:rsidTr="00CF4A4F">
        <w:trPr>
          <w:trHeight w:val="4845"/>
          <w:tblHeader/>
          <w:jc w:val="center"/>
        </w:trPr>
        <w:tc>
          <w:tcPr>
            <w:tcW w:w="249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6C3AF0E9" w14:textId="77777777" w:rsidR="00FF35F5" w:rsidRDefault="00FF35F5" w:rsidP="00A551B6">
            <w:pPr>
              <w:suppressAutoHyphens/>
              <w:rPr>
                <w:rFonts w:ascii="Calibri" w:eastAsia="Calibri" w:hAnsi="Calibri" w:cs="Calibri"/>
                <w:color w:val="000000" w:themeColor="text1"/>
                <w:lang w:val="en-US"/>
              </w:rPr>
            </w:pPr>
            <w:r w:rsidRPr="251FF443">
              <w:rPr>
                <w:rFonts w:ascii="Calibri" w:eastAsia="Calibri" w:hAnsi="Calibri" w:cs="Calibri"/>
                <w:color w:val="000000" w:themeColor="text1"/>
                <w:lang w:val="en-US"/>
              </w:rPr>
              <w:t>Task 1</w:t>
            </w:r>
            <w:r>
              <w:rPr>
                <w:rFonts w:ascii="Calibri" w:eastAsia="Calibri" w:hAnsi="Calibri" w:cs="Calibri"/>
                <w:color w:val="000000" w:themeColor="text1"/>
                <w:lang w:val="en-US"/>
              </w:rPr>
              <w:t>:</w:t>
            </w:r>
            <w:r w:rsidRPr="251FF443">
              <w:rPr>
                <w:rFonts w:ascii="Calibri" w:eastAsia="Calibri" w:hAnsi="Calibri" w:cs="Calibri"/>
                <w:color w:val="000000" w:themeColor="text1"/>
                <w:lang w:val="en-US"/>
              </w:rPr>
              <w:t xml:space="preserve"> Create a Linux Automation Script: Provide a screenshot of </w:t>
            </w:r>
            <w:r w:rsidRPr="251FF443">
              <w:rPr>
                <w:rFonts w:ascii="Calibri" w:eastAsia="Calibri" w:hAnsi="Calibri" w:cs="Calibri"/>
                <w:b/>
                <w:bCs/>
                <w:color w:val="000000" w:themeColor="text1"/>
                <w:lang w:val="en-US"/>
              </w:rPr>
              <w:t xml:space="preserve">Step 5 </w:t>
            </w:r>
            <w:r w:rsidRPr="251FF443">
              <w:rPr>
                <w:rFonts w:ascii="Calibri" w:eastAsia="Calibri" w:hAnsi="Calibri" w:cs="Calibri"/>
                <w:color w:val="000000" w:themeColor="text1"/>
                <w:lang w:val="en-US"/>
              </w:rPr>
              <w:t xml:space="preserve">showing the required command to list the user’s home folder content. Add your name </w:t>
            </w:r>
            <w:r>
              <w:rPr>
                <w:rFonts w:ascii="Calibri" w:eastAsia="Calibri" w:hAnsi="Calibri" w:cs="Calibri"/>
                <w:color w:val="000000" w:themeColor="text1"/>
                <w:lang w:val="en-US"/>
              </w:rPr>
              <w:t>in</w:t>
            </w:r>
            <w:r w:rsidRPr="251FF443">
              <w:rPr>
                <w:rFonts w:ascii="Calibri" w:eastAsia="Calibri" w:hAnsi="Calibri" w:cs="Calibri"/>
                <w:color w:val="000000" w:themeColor="text1"/>
                <w:lang w:val="en-US"/>
              </w:rPr>
              <w:t xml:space="preserve"> the command line.</w:t>
            </w:r>
          </w:p>
        </w:tc>
        <w:tc>
          <w:tcPr>
            <w:tcW w:w="845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2C390173" w14:textId="77777777" w:rsidR="00FF35F5" w:rsidRDefault="00FF35F5" w:rsidP="00A551B6">
            <w:pPr>
              <w:suppressAutoHyphens/>
              <w:rPr>
                <w:rFonts w:ascii="Calibri" w:eastAsia="Calibri" w:hAnsi="Calibri" w:cs="Calibri"/>
              </w:rPr>
            </w:pPr>
            <w:r>
              <w:rPr>
                <w:rFonts w:ascii="Calibri" w:eastAsia="Calibri" w:hAnsi="Calibri" w:cs="Calibri"/>
                <w:noProof/>
              </w:rPr>
              <w:drawing>
                <wp:inline distT="0" distB="0" distL="0" distR="0" wp14:anchorId="75259D51" wp14:editId="6695C246">
                  <wp:extent cx="4356100" cy="3106048"/>
                  <wp:effectExtent l="0" t="0" r="0" b="5715"/>
                  <wp:docPr id="32419624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196245"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91850" cy="3131539"/>
                          </a:xfrm>
                          <a:prstGeom prst="rect">
                            <a:avLst/>
                          </a:prstGeom>
                        </pic:spPr>
                      </pic:pic>
                    </a:graphicData>
                  </a:graphic>
                </wp:inline>
              </w:drawing>
            </w:r>
          </w:p>
        </w:tc>
      </w:tr>
    </w:tbl>
    <w:p w14:paraId="0CFCE5C4" w14:textId="04A868C6" w:rsidR="00FF404B" w:rsidRDefault="00FF404B" w:rsidP="00C21652">
      <w:pPr>
        <w:pStyle w:val="Heading2"/>
      </w:pPr>
    </w:p>
    <w:tbl>
      <w:tblPr>
        <w:tblStyle w:val="TableGrid"/>
        <w:tblW w:w="10890" w:type="dxa"/>
        <w:jc w:val="center"/>
        <w:tblBorders>
          <w:top w:val="single" w:sz="6" w:space="0" w:color="auto"/>
          <w:left w:val="single" w:sz="6" w:space="0" w:color="auto"/>
          <w:bottom w:val="single" w:sz="6" w:space="0" w:color="auto"/>
          <w:right w:val="single" w:sz="6" w:space="0" w:color="auto"/>
        </w:tblBorders>
        <w:tblLayout w:type="fixed"/>
        <w:tblLook w:val="0620" w:firstRow="1" w:lastRow="0" w:firstColumn="0" w:lastColumn="0" w:noHBand="1" w:noVBand="1"/>
      </w:tblPr>
      <w:tblGrid>
        <w:gridCol w:w="2391"/>
        <w:gridCol w:w="8499"/>
      </w:tblGrid>
      <w:tr w:rsidR="00FF35F5" w14:paraId="71C3BAC9" w14:textId="77777777" w:rsidTr="00FF35F5">
        <w:trPr>
          <w:trHeight w:val="825"/>
          <w:tblHeader/>
          <w:jc w:val="center"/>
        </w:trPr>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9FA838A" w14:textId="1031A1AA" w:rsidR="6AB9BDD5" w:rsidRDefault="6AB9BDD5" w:rsidP="00C21652">
            <w:pPr>
              <w:suppressAutoHyphens/>
              <w:rPr>
                <w:rFonts w:ascii="Calibri" w:eastAsia="Calibri" w:hAnsi="Calibri" w:cs="Calibri"/>
                <w:color w:val="000000" w:themeColor="text1"/>
                <w:lang w:val="en-US"/>
              </w:rPr>
            </w:pPr>
            <w:r w:rsidRPr="251FF443">
              <w:rPr>
                <w:rFonts w:ascii="Calibri" w:eastAsia="Calibri" w:hAnsi="Calibri" w:cs="Calibri"/>
                <w:color w:val="000000" w:themeColor="text1"/>
                <w:lang w:val="en-US"/>
              </w:rPr>
              <w:t>Task 1</w:t>
            </w:r>
            <w:r w:rsidR="00766601">
              <w:rPr>
                <w:rFonts w:ascii="Calibri" w:eastAsia="Calibri" w:hAnsi="Calibri" w:cs="Calibri"/>
                <w:color w:val="000000" w:themeColor="text1"/>
                <w:lang w:val="en-US"/>
              </w:rPr>
              <w:t>:</w:t>
            </w:r>
            <w:r w:rsidRPr="251FF443">
              <w:rPr>
                <w:rFonts w:ascii="Calibri" w:eastAsia="Calibri" w:hAnsi="Calibri" w:cs="Calibri"/>
                <w:color w:val="000000" w:themeColor="text1"/>
                <w:lang w:val="en-US"/>
              </w:rPr>
              <w:t xml:space="preserve"> Create a Linux Automation Script: Provide a screenshot of </w:t>
            </w:r>
            <w:r w:rsidRPr="251FF443">
              <w:rPr>
                <w:rFonts w:ascii="Calibri" w:eastAsia="Calibri" w:hAnsi="Calibri" w:cs="Calibri"/>
                <w:b/>
                <w:bCs/>
                <w:color w:val="000000" w:themeColor="text1"/>
                <w:lang w:val="en-US"/>
              </w:rPr>
              <w:t xml:space="preserve">Step 13 </w:t>
            </w:r>
            <w:r w:rsidRPr="251FF443">
              <w:rPr>
                <w:rFonts w:ascii="Calibri" w:eastAsia="Calibri" w:hAnsi="Calibri" w:cs="Calibri"/>
                <w:color w:val="000000" w:themeColor="text1"/>
                <w:lang w:val="en-US"/>
              </w:rPr>
              <w:t xml:space="preserve">showing the command displays the properties of the created script file. Add your name </w:t>
            </w:r>
            <w:r w:rsidR="00A029D3">
              <w:rPr>
                <w:rFonts w:ascii="Calibri" w:eastAsia="Calibri" w:hAnsi="Calibri" w:cs="Calibri"/>
                <w:color w:val="000000" w:themeColor="text1"/>
                <w:lang w:val="en-US"/>
              </w:rPr>
              <w:t>in</w:t>
            </w:r>
            <w:r w:rsidRPr="251FF443">
              <w:rPr>
                <w:rFonts w:ascii="Calibri" w:eastAsia="Calibri" w:hAnsi="Calibri" w:cs="Calibri"/>
                <w:color w:val="000000" w:themeColor="text1"/>
                <w:lang w:val="en-US"/>
              </w:rPr>
              <w:t xml:space="preserve"> the command line.</w:t>
            </w:r>
          </w:p>
        </w:tc>
        <w:tc>
          <w:tcPr>
            <w:tcW w:w="84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499D36CA" w14:textId="0676BDF1" w:rsidR="251FF443" w:rsidRDefault="00FF35F5" w:rsidP="00C21652">
            <w:pPr>
              <w:suppressAutoHyphens/>
              <w:rPr>
                <w:rFonts w:ascii="Calibri" w:eastAsia="Calibri" w:hAnsi="Calibri" w:cs="Calibri"/>
              </w:rPr>
            </w:pPr>
            <w:r>
              <w:rPr>
                <w:rFonts w:ascii="Calibri" w:eastAsia="Calibri" w:hAnsi="Calibri" w:cs="Calibri"/>
                <w:noProof/>
              </w:rPr>
              <w:drawing>
                <wp:inline distT="0" distB="0" distL="0" distR="0" wp14:anchorId="14616AF8" wp14:editId="03153DD5">
                  <wp:extent cx="4626701" cy="3263900"/>
                  <wp:effectExtent l="0" t="0" r="0" b="0"/>
                  <wp:docPr id="42301697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016972" name="Picture 3"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5992" cy="3390380"/>
                          </a:xfrm>
                          <a:prstGeom prst="rect">
                            <a:avLst/>
                          </a:prstGeom>
                        </pic:spPr>
                      </pic:pic>
                    </a:graphicData>
                  </a:graphic>
                </wp:inline>
              </w:drawing>
            </w:r>
          </w:p>
        </w:tc>
      </w:tr>
      <w:tr w:rsidR="00FF35F5" w14:paraId="52F62422" w14:textId="77777777" w:rsidTr="00FF35F5">
        <w:trPr>
          <w:trHeight w:val="6798"/>
          <w:tblHeader/>
          <w:jc w:val="center"/>
        </w:trPr>
        <w:tc>
          <w:tcPr>
            <w:tcW w:w="2391"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069F7554" w14:textId="2F3B4B8E" w:rsidR="36518D8C" w:rsidRDefault="12CEEE81" w:rsidP="00C21652">
            <w:pPr>
              <w:suppressAutoHyphens/>
              <w:rPr>
                <w:rFonts w:ascii="Calibri" w:eastAsia="Calibri" w:hAnsi="Calibri" w:cs="Calibri"/>
                <w:color w:val="000000" w:themeColor="text1"/>
                <w:lang w:val="en-US"/>
              </w:rPr>
            </w:pPr>
            <w:r w:rsidRPr="248C7D51">
              <w:rPr>
                <w:rFonts w:ascii="Calibri" w:eastAsia="Calibri" w:hAnsi="Calibri" w:cs="Calibri"/>
                <w:color w:val="000000" w:themeColor="text1"/>
                <w:lang w:val="en-US"/>
              </w:rPr>
              <w:t>Task 3</w:t>
            </w:r>
            <w:r w:rsidR="00FF404B">
              <w:rPr>
                <w:rFonts w:ascii="Calibri" w:eastAsia="Calibri" w:hAnsi="Calibri" w:cs="Calibri"/>
                <w:color w:val="000000" w:themeColor="text1"/>
                <w:lang w:val="en-US"/>
              </w:rPr>
              <w:t>:</w:t>
            </w:r>
            <w:r w:rsidRPr="248C7D51">
              <w:rPr>
                <w:rFonts w:ascii="Calibri" w:eastAsia="Calibri" w:hAnsi="Calibri" w:cs="Calibri"/>
                <w:color w:val="000000" w:themeColor="text1"/>
                <w:lang w:val="en-US"/>
              </w:rPr>
              <w:t xml:space="preserve"> Creating Users </w:t>
            </w:r>
            <w:r w:rsidR="00412CC3">
              <w:rPr>
                <w:rFonts w:ascii="Calibri" w:eastAsia="Calibri" w:hAnsi="Calibri" w:cs="Calibri"/>
                <w:color w:val="000000" w:themeColor="text1"/>
                <w:lang w:val="en-US"/>
              </w:rPr>
              <w:t>U</w:t>
            </w:r>
            <w:r w:rsidRPr="248C7D51">
              <w:rPr>
                <w:rFonts w:ascii="Calibri" w:eastAsia="Calibri" w:hAnsi="Calibri" w:cs="Calibri"/>
                <w:color w:val="000000" w:themeColor="text1"/>
                <w:lang w:val="en-US"/>
              </w:rPr>
              <w:t>sing a Script: Provide a screens</w:t>
            </w:r>
            <w:r w:rsidR="58F99336" w:rsidRPr="248C7D51">
              <w:rPr>
                <w:rFonts w:ascii="Calibri" w:eastAsia="Calibri" w:hAnsi="Calibri" w:cs="Calibri"/>
                <w:color w:val="000000" w:themeColor="text1"/>
                <w:lang w:val="en-US"/>
              </w:rPr>
              <w:t>hot</w:t>
            </w:r>
            <w:r w:rsidRPr="248C7D51">
              <w:rPr>
                <w:rFonts w:ascii="Calibri" w:eastAsia="Calibri" w:hAnsi="Calibri" w:cs="Calibri"/>
                <w:color w:val="000000" w:themeColor="text1"/>
                <w:lang w:val="en-US"/>
              </w:rPr>
              <w:t xml:space="preserve"> of</w:t>
            </w:r>
            <w:r w:rsidR="1BDC68CA" w:rsidRPr="248C7D51">
              <w:rPr>
                <w:rFonts w:ascii="Calibri" w:eastAsia="Calibri" w:hAnsi="Calibri" w:cs="Calibri"/>
                <w:color w:val="000000" w:themeColor="text1"/>
                <w:lang w:val="en-US"/>
              </w:rPr>
              <w:t xml:space="preserve"> </w:t>
            </w:r>
            <w:r w:rsidR="1BDC68CA" w:rsidRPr="248C7D51">
              <w:rPr>
                <w:rFonts w:ascii="Calibri" w:eastAsia="Calibri" w:hAnsi="Calibri" w:cs="Calibri"/>
                <w:b/>
                <w:bCs/>
                <w:color w:val="000000" w:themeColor="text1"/>
                <w:lang w:val="en-US"/>
              </w:rPr>
              <w:t>Step 11</w:t>
            </w:r>
            <w:r w:rsidR="70CEB896" w:rsidRPr="248C7D51">
              <w:rPr>
                <w:rFonts w:ascii="Calibri" w:eastAsia="Calibri" w:hAnsi="Calibri" w:cs="Calibri"/>
                <w:color w:val="000000" w:themeColor="text1"/>
                <w:lang w:val="en-US"/>
              </w:rPr>
              <w:t xml:space="preserve"> the user</w:t>
            </w:r>
            <w:r w:rsidRPr="248C7D51">
              <w:rPr>
                <w:rFonts w:ascii="Calibri" w:eastAsia="Calibri" w:hAnsi="Calibri" w:cs="Calibri"/>
                <w:color w:val="000000" w:themeColor="text1"/>
                <w:lang w:val="en-US"/>
              </w:rPr>
              <w:t xml:space="preserve"> </w:t>
            </w:r>
            <w:r w:rsidR="2BF99E9A" w:rsidRPr="248C7D51">
              <w:rPr>
                <w:rFonts w:ascii="Calibri" w:eastAsia="Calibri" w:hAnsi="Calibri" w:cs="Calibri"/>
                <w:color w:val="000000" w:themeColor="text1"/>
                <w:lang w:val="en-US"/>
              </w:rPr>
              <w:t>“</w:t>
            </w:r>
            <w:r w:rsidR="4F94AA4C" w:rsidRPr="248C7D51">
              <w:rPr>
                <w:rFonts w:ascii="Calibri" w:eastAsia="Calibri" w:hAnsi="Calibri" w:cs="Calibri"/>
                <w:color w:val="000000" w:themeColor="text1"/>
                <w:lang w:val="en-US"/>
              </w:rPr>
              <w:t>Subi</w:t>
            </w:r>
            <w:r w:rsidR="66FC46B8" w:rsidRPr="248C7D51">
              <w:rPr>
                <w:rFonts w:ascii="Calibri" w:eastAsia="Calibri" w:hAnsi="Calibri" w:cs="Calibri"/>
                <w:color w:val="000000" w:themeColor="text1"/>
                <w:lang w:val="en-US"/>
              </w:rPr>
              <w:t>”</w:t>
            </w:r>
            <w:r w:rsidR="6A4D581F" w:rsidRPr="248C7D51">
              <w:rPr>
                <w:rFonts w:ascii="Calibri" w:eastAsia="Calibri" w:hAnsi="Calibri" w:cs="Calibri"/>
                <w:color w:val="000000" w:themeColor="text1"/>
                <w:lang w:val="en-US"/>
              </w:rPr>
              <w:t xml:space="preserve"> being</w:t>
            </w:r>
            <w:r w:rsidR="4F94AA4C" w:rsidRPr="248C7D51">
              <w:rPr>
                <w:rFonts w:ascii="Calibri" w:eastAsia="Calibri" w:hAnsi="Calibri" w:cs="Calibri"/>
                <w:color w:val="000000" w:themeColor="text1"/>
                <w:lang w:val="en-US"/>
              </w:rPr>
              <w:t xml:space="preserve"> successfully created using the PowerShell script</w:t>
            </w:r>
            <w:r w:rsidR="09BDDA31" w:rsidRPr="248C7D51">
              <w:rPr>
                <w:rFonts w:ascii="Calibri" w:eastAsia="Calibri" w:hAnsi="Calibri" w:cs="Calibri"/>
                <w:color w:val="000000" w:themeColor="text1"/>
                <w:lang w:val="en-US"/>
              </w:rPr>
              <w:t xml:space="preserve"> in the Active Directory Users and Computers. </w:t>
            </w:r>
            <w:r w:rsidR="1121733F" w:rsidRPr="248C7D51">
              <w:rPr>
                <w:rFonts w:ascii="Calibri" w:eastAsia="Calibri" w:hAnsi="Calibri" w:cs="Calibri"/>
                <w:color w:val="000000" w:themeColor="text1"/>
                <w:lang w:val="en-US"/>
              </w:rPr>
              <w:t xml:space="preserve">Bring the Administrator: Windows </w:t>
            </w:r>
            <w:r w:rsidR="05CB7365" w:rsidRPr="248C7D51">
              <w:rPr>
                <w:rFonts w:ascii="Calibri" w:eastAsia="Calibri" w:hAnsi="Calibri" w:cs="Calibri"/>
                <w:color w:val="000000" w:themeColor="text1"/>
                <w:lang w:val="en-US"/>
              </w:rPr>
              <w:t>PowerShell</w:t>
            </w:r>
            <w:r w:rsidR="1121733F" w:rsidRPr="248C7D51">
              <w:rPr>
                <w:rFonts w:ascii="Calibri" w:eastAsia="Calibri" w:hAnsi="Calibri" w:cs="Calibri"/>
                <w:color w:val="000000" w:themeColor="text1"/>
                <w:lang w:val="en-US"/>
              </w:rPr>
              <w:t xml:space="preserve"> window in front of the Active Directory Users and Computers </w:t>
            </w:r>
            <w:r w:rsidR="13C96FC2" w:rsidRPr="248C7D51">
              <w:rPr>
                <w:rFonts w:ascii="Calibri" w:eastAsia="Calibri" w:hAnsi="Calibri" w:cs="Calibri"/>
                <w:color w:val="000000" w:themeColor="text1"/>
                <w:lang w:val="en-US"/>
              </w:rPr>
              <w:t xml:space="preserve">and add your name </w:t>
            </w:r>
            <w:r w:rsidR="00F603D4">
              <w:rPr>
                <w:rFonts w:ascii="Calibri" w:eastAsia="Calibri" w:hAnsi="Calibri" w:cs="Calibri"/>
                <w:color w:val="000000" w:themeColor="text1"/>
                <w:lang w:val="en-US"/>
              </w:rPr>
              <w:t>in</w:t>
            </w:r>
            <w:r w:rsidR="13C96FC2" w:rsidRPr="248C7D51">
              <w:rPr>
                <w:rFonts w:ascii="Calibri" w:eastAsia="Calibri" w:hAnsi="Calibri" w:cs="Calibri"/>
                <w:color w:val="000000" w:themeColor="text1"/>
                <w:lang w:val="en-US"/>
              </w:rPr>
              <w:t xml:space="preserve"> the command line.</w:t>
            </w:r>
          </w:p>
        </w:tc>
        <w:tc>
          <w:tcPr>
            <w:tcW w:w="849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90" w:type="dxa"/>
              <w:right w:w="90" w:type="dxa"/>
            </w:tcMar>
          </w:tcPr>
          <w:p w14:paraId="74EB0795" w14:textId="376D0389" w:rsidR="251FF443" w:rsidRDefault="00FF35F5" w:rsidP="00C21652">
            <w:pPr>
              <w:suppressAutoHyphens/>
              <w:rPr>
                <w:rFonts w:ascii="Calibri" w:eastAsia="Calibri" w:hAnsi="Calibri" w:cs="Calibri"/>
              </w:rPr>
            </w:pPr>
            <w:r>
              <w:rPr>
                <w:rFonts w:ascii="Calibri" w:eastAsia="Calibri" w:hAnsi="Calibri" w:cs="Calibri"/>
                <w:noProof/>
              </w:rPr>
              <w:drawing>
                <wp:inline distT="0" distB="0" distL="0" distR="0" wp14:anchorId="6C2D815F" wp14:editId="7422423B">
                  <wp:extent cx="6548192" cy="4470400"/>
                  <wp:effectExtent l="0" t="0" r="5080" b="0"/>
                  <wp:docPr id="1992827044"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27044" name="Picture 4" descr="A screenshot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647936" cy="4538495"/>
                          </a:xfrm>
                          <a:prstGeom prst="rect">
                            <a:avLst/>
                          </a:prstGeom>
                        </pic:spPr>
                      </pic:pic>
                    </a:graphicData>
                  </a:graphic>
                </wp:inline>
              </w:drawing>
            </w:r>
          </w:p>
        </w:tc>
      </w:tr>
    </w:tbl>
    <w:p w14:paraId="6FC47B63" w14:textId="4059208F" w:rsidR="70660860" w:rsidRDefault="70660860" w:rsidP="00C21652">
      <w:pPr>
        <w:suppressAutoHyphens/>
        <w:spacing w:line="240" w:lineRule="auto"/>
        <w:rPr>
          <w:rFonts w:ascii="Calibri" w:hAnsi="Calibri" w:cs="Calibri"/>
          <w:highlight w:val="yellow"/>
          <w:lang w:val="en-US"/>
        </w:rPr>
      </w:pPr>
    </w:p>
    <w:sectPr w:rsidR="70660860" w:rsidSect="00332830">
      <w:headerReference w:type="default" r:id="rId1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B0B888" w14:textId="77777777" w:rsidR="008B0B45" w:rsidRDefault="008B0B45" w:rsidP="00581012">
      <w:pPr>
        <w:spacing w:line="240" w:lineRule="auto"/>
      </w:pPr>
      <w:r>
        <w:separator/>
      </w:r>
    </w:p>
  </w:endnote>
  <w:endnote w:type="continuationSeparator" w:id="0">
    <w:p w14:paraId="5E4F6BE3" w14:textId="77777777" w:rsidR="008B0B45" w:rsidRDefault="008B0B45" w:rsidP="0058101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1CAE49" w14:textId="77777777" w:rsidR="008B0B45" w:rsidRDefault="008B0B45" w:rsidP="00581012">
      <w:pPr>
        <w:spacing w:line="240" w:lineRule="auto"/>
      </w:pPr>
      <w:r>
        <w:separator/>
      </w:r>
    </w:p>
  </w:footnote>
  <w:footnote w:type="continuationSeparator" w:id="0">
    <w:p w14:paraId="4DA636AE" w14:textId="77777777" w:rsidR="008B0B45" w:rsidRDefault="008B0B45" w:rsidP="0058101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6D04A" w14:textId="5E8AA12C" w:rsidR="00581012" w:rsidRPr="00581012" w:rsidRDefault="00BE5E68" w:rsidP="00581012">
    <w:pPr>
      <w:spacing w:after="200"/>
      <w:contextualSpacing w:val="0"/>
      <w:jc w:val="center"/>
    </w:pPr>
    <w:r w:rsidRPr="00312C16">
      <w:rPr>
        <w:noProof/>
        <w:lang w:val="en-US"/>
      </w:rPr>
      <w:drawing>
        <wp:inline distT="0" distB="0" distL="0" distR="0" wp14:anchorId="0755F20D" wp14:editId="073380C4">
          <wp:extent cx="2743200" cy="409575"/>
          <wp:effectExtent l="0" t="0" r="0" b="9525"/>
          <wp:docPr id="1" name="image2.jpg" descr="Logo of SNHU"/>
          <wp:cNvGraphicFramePr/>
          <a:graphic xmlns:a="http://schemas.openxmlformats.org/drawingml/2006/main">
            <a:graphicData uri="http://schemas.openxmlformats.org/drawingml/2006/picture">
              <pic:pic xmlns:pic="http://schemas.openxmlformats.org/drawingml/2006/picture">
                <pic:nvPicPr>
                  <pic:cNvPr id="1" name="image2.jpg" descr="Logo of SNHU"/>
                  <pic:cNvPicPr preferRelativeResize="0"/>
                </pic:nvPicPr>
                <pic:blipFill>
                  <a:blip r:embed="rId1"/>
                  <a:srcRect/>
                  <a:stretch>
                    <a:fillRect/>
                  </a:stretch>
                </pic:blipFill>
                <pic:spPr>
                  <a:xfrm>
                    <a:off x="0" y="0"/>
                    <a:ext cx="2743200" cy="40957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MjI3sTQxMjQ1MjVT0lEKTi0uzszPAykwqgUATnzf7SwAAAA="/>
  </w:docVars>
  <w:rsids>
    <w:rsidRoot w:val="00814CAB"/>
    <w:rsid w:val="00002741"/>
    <w:rsid w:val="0003096F"/>
    <w:rsid w:val="001161FC"/>
    <w:rsid w:val="00135109"/>
    <w:rsid w:val="001F2202"/>
    <w:rsid w:val="002A11D9"/>
    <w:rsid w:val="002D6308"/>
    <w:rsid w:val="002F6B74"/>
    <w:rsid w:val="00332830"/>
    <w:rsid w:val="003878F0"/>
    <w:rsid w:val="003B0E6C"/>
    <w:rsid w:val="003F6892"/>
    <w:rsid w:val="00407E70"/>
    <w:rsid w:val="00412CC3"/>
    <w:rsid w:val="004418B8"/>
    <w:rsid w:val="00447361"/>
    <w:rsid w:val="00486709"/>
    <w:rsid w:val="004A2FA1"/>
    <w:rsid w:val="00542EBF"/>
    <w:rsid w:val="00581012"/>
    <w:rsid w:val="005A6202"/>
    <w:rsid w:val="005C292D"/>
    <w:rsid w:val="005E733C"/>
    <w:rsid w:val="00613398"/>
    <w:rsid w:val="00643E89"/>
    <w:rsid w:val="00663334"/>
    <w:rsid w:val="006717D6"/>
    <w:rsid w:val="006C04D3"/>
    <w:rsid w:val="006C7B61"/>
    <w:rsid w:val="00754B7D"/>
    <w:rsid w:val="00766601"/>
    <w:rsid w:val="007702E8"/>
    <w:rsid w:val="007E45CB"/>
    <w:rsid w:val="00800311"/>
    <w:rsid w:val="00807EF2"/>
    <w:rsid w:val="00814CAB"/>
    <w:rsid w:val="0084595F"/>
    <w:rsid w:val="00884840"/>
    <w:rsid w:val="008B0B45"/>
    <w:rsid w:val="008D78FA"/>
    <w:rsid w:val="00920B1F"/>
    <w:rsid w:val="00981CC5"/>
    <w:rsid w:val="00A029D3"/>
    <w:rsid w:val="00A23603"/>
    <w:rsid w:val="00AF41F5"/>
    <w:rsid w:val="00B14856"/>
    <w:rsid w:val="00B17F93"/>
    <w:rsid w:val="00B9293C"/>
    <w:rsid w:val="00BA001C"/>
    <w:rsid w:val="00BD0DFF"/>
    <w:rsid w:val="00BE5E68"/>
    <w:rsid w:val="00BE789B"/>
    <w:rsid w:val="00BF5C85"/>
    <w:rsid w:val="00C21652"/>
    <w:rsid w:val="00C46030"/>
    <w:rsid w:val="00C8438F"/>
    <w:rsid w:val="00CB2A24"/>
    <w:rsid w:val="00CB72E4"/>
    <w:rsid w:val="00CF44AD"/>
    <w:rsid w:val="00CF4A4F"/>
    <w:rsid w:val="00D1030B"/>
    <w:rsid w:val="00D34FF8"/>
    <w:rsid w:val="00D5697B"/>
    <w:rsid w:val="00D81909"/>
    <w:rsid w:val="00D945F4"/>
    <w:rsid w:val="00D9591D"/>
    <w:rsid w:val="00DF6C48"/>
    <w:rsid w:val="00E94847"/>
    <w:rsid w:val="00EA6872"/>
    <w:rsid w:val="00F079FA"/>
    <w:rsid w:val="00F603D4"/>
    <w:rsid w:val="00F7200C"/>
    <w:rsid w:val="00F8795E"/>
    <w:rsid w:val="00FD45EA"/>
    <w:rsid w:val="00FF35F5"/>
    <w:rsid w:val="00FF404B"/>
    <w:rsid w:val="011B65B9"/>
    <w:rsid w:val="019B8E21"/>
    <w:rsid w:val="023C26F0"/>
    <w:rsid w:val="02CA5E3C"/>
    <w:rsid w:val="031152B6"/>
    <w:rsid w:val="05CB7365"/>
    <w:rsid w:val="094BD31E"/>
    <w:rsid w:val="09BDDA31"/>
    <w:rsid w:val="0BBD3BB4"/>
    <w:rsid w:val="0D0815D2"/>
    <w:rsid w:val="0DE6F548"/>
    <w:rsid w:val="0E15F0AE"/>
    <w:rsid w:val="0F2BC9EF"/>
    <w:rsid w:val="10A874EB"/>
    <w:rsid w:val="110D807C"/>
    <w:rsid w:val="1121733F"/>
    <w:rsid w:val="11B30B16"/>
    <w:rsid w:val="12CEEE81"/>
    <w:rsid w:val="12EA762B"/>
    <w:rsid w:val="13628AC5"/>
    <w:rsid w:val="13B70442"/>
    <w:rsid w:val="13C96FC2"/>
    <w:rsid w:val="1409DDC3"/>
    <w:rsid w:val="144F8323"/>
    <w:rsid w:val="1AE51CF8"/>
    <w:rsid w:val="1BDC68CA"/>
    <w:rsid w:val="1D5C34CB"/>
    <w:rsid w:val="21811179"/>
    <w:rsid w:val="233E990D"/>
    <w:rsid w:val="239380C3"/>
    <w:rsid w:val="248C7D51"/>
    <w:rsid w:val="251FF443"/>
    <w:rsid w:val="279AD350"/>
    <w:rsid w:val="27DAA2B4"/>
    <w:rsid w:val="286C4BE0"/>
    <w:rsid w:val="29826693"/>
    <w:rsid w:val="2A004A1F"/>
    <w:rsid w:val="2A085B1D"/>
    <w:rsid w:val="2B34D454"/>
    <w:rsid w:val="2B78EDE9"/>
    <w:rsid w:val="2BF99E9A"/>
    <w:rsid w:val="2C2DC68D"/>
    <w:rsid w:val="2C89369F"/>
    <w:rsid w:val="2C928B21"/>
    <w:rsid w:val="2E96DBB8"/>
    <w:rsid w:val="2EDA111F"/>
    <w:rsid w:val="2FE8B790"/>
    <w:rsid w:val="3008C603"/>
    <w:rsid w:val="30BD93E9"/>
    <w:rsid w:val="33E46B60"/>
    <w:rsid w:val="34B3E773"/>
    <w:rsid w:val="35490B5B"/>
    <w:rsid w:val="36518D8C"/>
    <w:rsid w:val="370BE4F1"/>
    <w:rsid w:val="37AB3651"/>
    <w:rsid w:val="37B085CD"/>
    <w:rsid w:val="39C6CFEF"/>
    <w:rsid w:val="3A05DC01"/>
    <w:rsid w:val="3D25A8A4"/>
    <w:rsid w:val="3DCE310D"/>
    <w:rsid w:val="3E3F0829"/>
    <w:rsid w:val="3E7A1D69"/>
    <w:rsid w:val="40A53808"/>
    <w:rsid w:val="41539190"/>
    <w:rsid w:val="41D44C0B"/>
    <w:rsid w:val="4240BC8A"/>
    <w:rsid w:val="42D3545B"/>
    <w:rsid w:val="4357A6EB"/>
    <w:rsid w:val="44FBC396"/>
    <w:rsid w:val="479EABC8"/>
    <w:rsid w:val="47EA3828"/>
    <w:rsid w:val="49562AEA"/>
    <w:rsid w:val="4B7BE2CE"/>
    <w:rsid w:val="4DD4E7F9"/>
    <w:rsid w:val="4F94AA4C"/>
    <w:rsid w:val="514FEBA1"/>
    <w:rsid w:val="51D060DA"/>
    <w:rsid w:val="5339F2FE"/>
    <w:rsid w:val="53EF50EC"/>
    <w:rsid w:val="541C2147"/>
    <w:rsid w:val="58F99336"/>
    <w:rsid w:val="59A98541"/>
    <w:rsid w:val="59B3FF13"/>
    <w:rsid w:val="5A51CB82"/>
    <w:rsid w:val="5C9B00E4"/>
    <w:rsid w:val="5D7A0F90"/>
    <w:rsid w:val="5F6CE503"/>
    <w:rsid w:val="6297000F"/>
    <w:rsid w:val="668F1DE8"/>
    <w:rsid w:val="66FC46B8"/>
    <w:rsid w:val="6763C431"/>
    <w:rsid w:val="677C0BE0"/>
    <w:rsid w:val="67E598F2"/>
    <w:rsid w:val="6A4D581F"/>
    <w:rsid w:val="6AB9BDD5"/>
    <w:rsid w:val="6CCEE75C"/>
    <w:rsid w:val="70660860"/>
    <w:rsid w:val="70CEB896"/>
    <w:rsid w:val="72708BA4"/>
    <w:rsid w:val="73E42E54"/>
    <w:rsid w:val="74303696"/>
    <w:rsid w:val="78EF26A4"/>
    <w:rsid w:val="7A4D7741"/>
    <w:rsid w:val="7B4950F8"/>
    <w:rsid w:val="7D71E83D"/>
    <w:rsid w:val="7DA18D41"/>
    <w:rsid w:val="7EF7A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E255F"/>
  <w15:docId w15:val="{DD32968D-6B89-455F-B604-7DC534C0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qFormat/>
    <w:rsid w:val="00C21652"/>
    <w:pPr>
      <w:suppressAutoHyphens/>
      <w:spacing w:line="240" w:lineRule="auto"/>
      <w:jc w:val="center"/>
      <w:outlineLvl w:val="0"/>
    </w:pPr>
    <w:rPr>
      <w:rFonts w:ascii="Calibri" w:eastAsia="Calibri" w:hAnsi="Calibri" w:cs="Calibri"/>
      <w:b/>
      <w:color w:val="000000"/>
      <w:sz w:val="24"/>
      <w:szCs w:val="24"/>
      <w:lang w:val="en-IN" w:eastAsia="en-IN"/>
    </w:rPr>
  </w:style>
  <w:style w:type="paragraph" w:styleId="Heading2">
    <w:name w:val="heading 2"/>
    <w:basedOn w:val="Normal"/>
    <w:next w:val="Normal"/>
    <w:rsid w:val="00C21652"/>
    <w:pPr>
      <w:suppressAutoHyphens/>
      <w:spacing w:line="240" w:lineRule="auto"/>
      <w:outlineLvl w:val="1"/>
    </w:pPr>
    <w:rPr>
      <w:rFonts w:ascii="Calibri" w:hAnsi="Calibri" w:cs="Calibri"/>
      <w:b/>
      <w:lang w:val="en-US"/>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uiPriority w:val="99"/>
    <w:semiHidden/>
    <w:unhideWhenUsed/>
    <w:rsid w:val="00581012"/>
    <w:rPr>
      <w:color w:val="0000FF"/>
      <w:u w:val="single"/>
    </w:rPr>
  </w:style>
  <w:style w:type="paragraph" w:styleId="Header">
    <w:name w:val="header"/>
    <w:basedOn w:val="Normal"/>
    <w:link w:val="HeaderChar"/>
    <w:uiPriority w:val="99"/>
    <w:unhideWhenUsed/>
    <w:rsid w:val="00581012"/>
    <w:pPr>
      <w:tabs>
        <w:tab w:val="center" w:pos="4680"/>
        <w:tab w:val="right" w:pos="9360"/>
      </w:tabs>
      <w:spacing w:line="240" w:lineRule="auto"/>
    </w:pPr>
  </w:style>
  <w:style w:type="character" w:customStyle="1" w:styleId="HeaderChar">
    <w:name w:val="Header Char"/>
    <w:basedOn w:val="DefaultParagraphFont"/>
    <w:link w:val="Header"/>
    <w:uiPriority w:val="99"/>
    <w:rsid w:val="00581012"/>
  </w:style>
  <w:style w:type="paragraph" w:styleId="Footer">
    <w:name w:val="footer"/>
    <w:basedOn w:val="Normal"/>
    <w:link w:val="FooterChar"/>
    <w:uiPriority w:val="99"/>
    <w:unhideWhenUsed/>
    <w:rsid w:val="00581012"/>
    <w:pPr>
      <w:tabs>
        <w:tab w:val="center" w:pos="4680"/>
        <w:tab w:val="right" w:pos="9360"/>
      </w:tabs>
      <w:spacing w:line="240" w:lineRule="auto"/>
    </w:pPr>
  </w:style>
  <w:style w:type="character" w:customStyle="1" w:styleId="FooterChar">
    <w:name w:val="Footer Char"/>
    <w:basedOn w:val="DefaultParagraphFont"/>
    <w:link w:val="Footer"/>
    <w:uiPriority w:val="99"/>
    <w:rsid w:val="00581012"/>
  </w:style>
  <w:style w:type="character" w:styleId="CommentReference">
    <w:name w:val="annotation reference"/>
    <w:basedOn w:val="DefaultParagraphFont"/>
    <w:uiPriority w:val="99"/>
    <w:semiHidden/>
    <w:unhideWhenUsed/>
    <w:rsid w:val="00FD45EA"/>
    <w:rPr>
      <w:sz w:val="16"/>
      <w:szCs w:val="16"/>
    </w:rPr>
  </w:style>
  <w:style w:type="paragraph" w:styleId="CommentText">
    <w:name w:val="annotation text"/>
    <w:basedOn w:val="Normal"/>
    <w:link w:val="CommentTextChar"/>
    <w:uiPriority w:val="99"/>
    <w:semiHidden/>
    <w:unhideWhenUsed/>
    <w:rsid w:val="00FD45EA"/>
    <w:pPr>
      <w:spacing w:line="240" w:lineRule="auto"/>
    </w:pPr>
    <w:rPr>
      <w:sz w:val="20"/>
      <w:szCs w:val="20"/>
    </w:rPr>
  </w:style>
  <w:style w:type="character" w:customStyle="1" w:styleId="CommentTextChar">
    <w:name w:val="Comment Text Char"/>
    <w:basedOn w:val="DefaultParagraphFont"/>
    <w:link w:val="CommentText"/>
    <w:uiPriority w:val="99"/>
    <w:semiHidden/>
    <w:rsid w:val="00FD45EA"/>
    <w:rPr>
      <w:sz w:val="20"/>
      <w:szCs w:val="20"/>
    </w:rPr>
  </w:style>
  <w:style w:type="paragraph" w:styleId="CommentSubject">
    <w:name w:val="annotation subject"/>
    <w:basedOn w:val="CommentText"/>
    <w:next w:val="CommentText"/>
    <w:link w:val="CommentSubjectChar"/>
    <w:uiPriority w:val="99"/>
    <w:semiHidden/>
    <w:unhideWhenUsed/>
    <w:rsid w:val="00FD45EA"/>
    <w:rPr>
      <w:b/>
      <w:bCs/>
    </w:rPr>
  </w:style>
  <w:style w:type="character" w:customStyle="1" w:styleId="CommentSubjectChar">
    <w:name w:val="Comment Subject Char"/>
    <w:basedOn w:val="CommentTextChar"/>
    <w:link w:val="CommentSubject"/>
    <w:uiPriority w:val="99"/>
    <w:semiHidden/>
    <w:rsid w:val="00FD45EA"/>
    <w:rPr>
      <w:b/>
      <w:bCs/>
      <w:sz w:val="20"/>
      <w:szCs w:val="20"/>
    </w:rPr>
  </w:style>
  <w:style w:type="paragraph" w:styleId="BalloonText">
    <w:name w:val="Balloon Text"/>
    <w:basedOn w:val="Normal"/>
    <w:link w:val="BalloonTextChar"/>
    <w:uiPriority w:val="99"/>
    <w:semiHidden/>
    <w:unhideWhenUsed/>
    <w:rsid w:val="00FD45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45EA"/>
    <w:rPr>
      <w:rFonts w:ascii="Segoe UI" w:hAnsi="Segoe UI" w:cs="Segoe UI"/>
      <w:sz w:val="18"/>
      <w:szCs w:val="1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Mention">
    <w:name w:val="Mention"/>
    <w:basedOn w:val="DefaultParagraphFont"/>
    <w:uiPriority w:val="99"/>
    <w:unhideWhenUsed/>
    <w:rPr>
      <w:color w:val="2B579A"/>
      <w:shd w:val="clear" w:color="auto" w:fill="E6E6E6"/>
    </w:rPr>
  </w:style>
  <w:style w:type="character" w:customStyle="1" w:styleId="Heading1Char">
    <w:name w:val="Heading 1 Char"/>
    <w:basedOn w:val="DefaultParagraphFont"/>
    <w:link w:val="Heading1"/>
    <w:uiPriority w:val="9"/>
    <w:rsid w:val="00C21652"/>
    <w:rPr>
      <w:rFonts w:ascii="Calibri" w:eastAsia="Calibri" w:hAnsi="Calibri" w:cs="Calibri"/>
      <w:b/>
      <w:color w:val="00000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15058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documenttasks/documenttasks1.xml><?xml version="1.0" encoding="utf-8"?>
<t:Tasks xmlns:t="http://schemas.microsoft.com/office/tasks/2019/documenttasks" xmlns:oel="http://schemas.microsoft.com/office/2019/extlst">
  <t:Task id="{30D51BE3-94B5-478A-9DE3-95D06506C34F}">
    <t:Anchor>
      <t:Comment id="1445748036"/>
    </t:Anchor>
    <t:History>
      <t:Event id="{406FF401-93E8-45F2-A4A0-2FFEDA2F408C}" time="2024-04-11T14:40:49.702Z">
        <t:Attribution userId="S::k.mcisaac@snhu.edu::69d92867-d9fc-439e-b6b0-b2f417e31978" userProvider="AD" userName="McIsaac, Kristina"/>
        <t:Anchor>
          <t:Comment id="1445748036"/>
        </t:Anchor>
        <t:Create/>
      </t:Event>
      <t:Event id="{4AFA3F5B-0B74-44D8-94EC-9726BE6CF392}" time="2024-04-11T14:40:49.702Z">
        <t:Attribution userId="S::k.mcisaac@snhu.edu::69d92867-d9fc-439e-b6b0-b2f417e31978" userProvider="AD" userName="McIsaac, Kristina"/>
        <t:Anchor>
          <t:Comment id="1445748036"/>
        </t:Anchor>
        <t:Assign userId="S::d.backherms1@snhu.edu::6ef2a96b-3e6a-440a-aec3-4262b57a33a0" userProvider="AD" userName="Backherms, Dennis"/>
      </t:Event>
      <t:Event id="{61B31457-1B99-4D8A-87E3-F538E64C98D4}" time="2024-04-11T14:40:49.702Z">
        <t:Attribution userId="S::k.mcisaac@snhu.edu::69d92867-d9fc-439e-b6b0-b2f417e31978" userProvider="AD" userName="McIsaac, Kristina"/>
        <t:Anchor>
          <t:Comment id="1445748036"/>
        </t:Anchor>
        <t:SetTitle title="@Backherms, Dennis where are the screenshots for this one?"/>
      </t:Event>
    </t:History>
  </t:Task>
  <t:Task id="{FD23ED8B-90F5-4CC7-8F03-DBFF788AF967}">
    <t:Anchor>
      <t:Comment id="853336552"/>
    </t:Anchor>
    <t:History>
      <t:Event id="{D8D49F39-A87C-4354-B9D2-7416A799F463}" time="2024-04-11T14:40:49.702Z">
        <t:Attribution userId="S::k.mcisaac@snhu.edu::69d92867-d9fc-439e-b6b0-b2f417e31978" userProvider="AD" userName="McIsaac, Kristina"/>
        <t:Anchor>
          <t:Comment id="853336552"/>
        </t:Anchor>
        <t:Create/>
      </t:Event>
      <t:Event id="{E792CDB7-17B4-4D1E-8C51-DCCEE1CF1035}" time="2024-04-11T14:40:49.702Z">
        <t:Attribution userId="S::k.mcisaac@snhu.edu::69d92867-d9fc-439e-b6b0-b2f417e31978" userProvider="AD" userName="McIsaac, Kristina"/>
        <t:Anchor>
          <t:Comment id="853336552"/>
        </t:Anchor>
        <t:Assign userId="S::d.backherms1@snhu.edu::6ef2a96b-3e6a-440a-aec3-4262b57a33a0" userProvider="AD" userName="Backherms, Dennis"/>
      </t:Event>
      <t:Event id="{D8EC4638-1965-4192-86C6-F010F2654788}" time="2024-04-11T14:40:49.702Z">
        <t:Attribution userId="S::k.mcisaac@snhu.edu::69d92867-d9fc-439e-b6b0-b2f417e31978" userProvider="AD" userName="McIsaac, Kristina"/>
        <t:Anchor>
          <t:Comment id="853336552"/>
        </t:Anchor>
        <t:SetTitle title="@Backherms, Dennis where are the screenshots for this one?"/>
      </t:Event>
    </t:History>
  </t:Task>
  <t:Task id="{3BFE33EB-BFF3-4259-8392-826FF8A5889F}">
    <t:Anchor>
      <t:Comment id="388118964"/>
    </t:Anchor>
    <t:History>
      <t:Event id="{67A7CA63-7034-4405-955D-D61991EB2D6C}" time="2024-04-11T16:06:44.404Z">
        <t:Attribution userId="S::k.mcisaac@snhu.edu::69d92867-d9fc-439e-b6b0-b2f417e31978" userProvider="AD" userName="McIsaac, Kristina"/>
        <t:Anchor>
          <t:Comment id="388118964"/>
        </t:Anchor>
        <t:Create/>
      </t:Event>
      <t:Event id="{37C636B9-2905-42EB-AE8F-7F3F492259CD}" time="2024-04-11T16:06:44.404Z">
        <t:Attribution userId="S::k.mcisaac@snhu.edu::69d92867-d9fc-439e-b6b0-b2f417e31978" userProvider="AD" userName="McIsaac, Kristina"/>
        <t:Anchor>
          <t:Comment id="388118964"/>
        </t:Anchor>
        <t:Assign userId="S::d.backherms1@snhu.edu::6ef2a96b-3e6a-440a-aec3-4262b57a33a0" userProvider="AD" userName="Backherms, Dennis"/>
      </t:Event>
      <t:Event id="{2F81EA51-6B1E-4B67-A039-B9DA09094F55}" time="2024-04-11T16:06:44.404Z">
        <t:Attribution userId="S::k.mcisaac@snhu.edu::69d92867-d9fc-439e-b6b0-b2f417e31978" userProvider="AD" userName="McIsaac, Kristina"/>
        <t:Anchor>
          <t:Comment id="388118964"/>
        </t:Anchor>
        <t:SetTitle title="@Backherms, Dennis These are questions that I made based on looking at the lab. Let me know if these are worth screenshots, as well as if there are any short response questions we can add to the worksheet. thank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08617933-E682-4C1C-8E74-0688C74D9C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92AA424-A886-4366-8AB6-A686823A5855}">
  <ds:schemaRefs>
    <ds:schemaRef ds:uri="http://schemas.microsoft.com/sharepoint/v3/contenttype/forms"/>
  </ds:schemaRefs>
</ds:datastoreItem>
</file>

<file path=customXml/itemProps3.xml><?xml version="1.0" encoding="utf-8"?>
<ds:datastoreItem xmlns:ds="http://schemas.openxmlformats.org/officeDocument/2006/customXml" ds:itemID="{9D4A0975-7C0E-4663-960A-CCF02C26D4C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Pages>
  <Words>182</Words>
  <Characters>104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z</dc:creator>
  <cp:lastModifiedBy>Merren, Joshua</cp:lastModifiedBy>
  <cp:revision>4</cp:revision>
  <dcterms:created xsi:type="dcterms:W3CDTF">2024-04-27T20:19:00Z</dcterms:created>
  <dcterms:modified xsi:type="dcterms:W3CDTF">2024-08-09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y fmtid="{D5CDD505-2E9C-101B-9397-08002B2CF9AE}" pid="9" name="Order">
    <vt:r8>10424700</vt:r8>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